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2701E2" w14:textId="3C869698" w:rsidR="000D469B" w:rsidRDefault="00E93005" w:rsidP="00E93005">
      <w:r>
        <w:t>/*MBA*/</w:t>
      </w:r>
    </w:p>
    <w:p w14:paraId="4CD67656" w14:textId="77777777" w:rsidR="00E93005" w:rsidRDefault="00E93005" w:rsidP="00E93005">
      <w:proofErr w:type="gramStart"/>
      <w:r>
        <w:t>data</w:t>
      </w:r>
      <w:proofErr w:type="gramEnd"/>
      <w:r>
        <w:t xml:space="preserve"> class;</w:t>
      </w:r>
    </w:p>
    <w:p w14:paraId="5A868C8B" w14:textId="77777777" w:rsidR="00E93005" w:rsidRDefault="00E93005" w:rsidP="00E93005">
      <w:r>
        <w:tab/>
      </w:r>
      <w:proofErr w:type="gramStart"/>
      <w:r>
        <w:t>input</w:t>
      </w:r>
      <w:proofErr w:type="gramEnd"/>
      <w:r>
        <w:t xml:space="preserve"> id female tall grade;</w:t>
      </w:r>
    </w:p>
    <w:p w14:paraId="76CA9F63" w14:textId="77777777" w:rsidR="00E93005" w:rsidRDefault="00E93005" w:rsidP="00E93005">
      <w:proofErr w:type="spellStart"/>
      <w:proofErr w:type="gramStart"/>
      <w:r>
        <w:t>datalines</w:t>
      </w:r>
      <w:proofErr w:type="spellEnd"/>
      <w:proofErr w:type="gramEnd"/>
      <w:r>
        <w:t>;</w:t>
      </w:r>
    </w:p>
    <w:p w14:paraId="56519293" w14:textId="77777777" w:rsidR="00E93005" w:rsidRDefault="00E93005" w:rsidP="00E93005">
      <w:r>
        <w:t>1 1 1 3</w:t>
      </w:r>
    </w:p>
    <w:p w14:paraId="1270E3C0" w14:textId="77777777" w:rsidR="00E93005" w:rsidRDefault="00E93005" w:rsidP="00E93005">
      <w:r>
        <w:t>2 0 3 1</w:t>
      </w:r>
    </w:p>
    <w:p w14:paraId="0FDE0822" w14:textId="77777777" w:rsidR="00E93005" w:rsidRDefault="00E93005" w:rsidP="00E93005">
      <w:r>
        <w:t>3 0 3 1</w:t>
      </w:r>
    </w:p>
    <w:p w14:paraId="53EAA97C" w14:textId="77777777" w:rsidR="00E93005" w:rsidRDefault="00E93005" w:rsidP="00E93005">
      <w:r>
        <w:t>4 0 1 1</w:t>
      </w:r>
    </w:p>
    <w:p w14:paraId="6C74EF88" w14:textId="77777777" w:rsidR="00E93005" w:rsidRDefault="00E93005" w:rsidP="00E93005">
      <w:r>
        <w:t>5 1 2 4</w:t>
      </w:r>
    </w:p>
    <w:p w14:paraId="5D162D6A" w14:textId="77777777" w:rsidR="00E93005" w:rsidRDefault="00E93005" w:rsidP="00E93005">
      <w:r>
        <w:t>6 1 2 4</w:t>
      </w:r>
    </w:p>
    <w:p w14:paraId="36D922D6" w14:textId="77777777" w:rsidR="00E93005" w:rsidRDefault="00E93005" w:rsidP="00E93005">
      <w:r>
        <w:t>;</w:t>
      </w:r>
    </w:p>
    <w:p w14:paraId="431A31BA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5EF27912" w14:textId="77777777" w:rsidR="00E93005" w:rsidRDefault="00E93005" w:rsidP="00E93005"/>
    <w:p w14:paraId="171B92D7" w14:textId="77777777" w:rsidR="00E93005" w:rsidRDefault="00E93005" w:rsidP="00E93005">
      <w:proofErr w:type="gramStart"/>
      <w:r>
        <w:t>proc</w:t>
      </w:r>
      <w:proofErr w:type="gramEnd"/>
      <w:r>
        <w:t xml:space="preserve"> cluster data=class method=centroid out=tree;</w:t>
      </w:r>
    </w:p>
    <w:p w14:paraId="17DCF9C8" w14:textId="77777777" w:rsidR="00E93005" w:rsidRDefault="00E93005" w:rsidP="00E93005">
      <w:r>
        <w:tab/>
      </w:r>
      <w:proofErr w:type="gramStart"/>
      <w:r>
        <w:t>id</w:t>
      </w:r>
      <w:proofErr w:type="gramEnd"/>
      <w:r>
        <w:t xml:space="preserve"> </w:t>
      </w:r>
      <w:proofErr w:type="spellStart"/>
      <w:r>
        <w:t>id</w:t>
      </w:r>
      <w:proofErr w:type="spellEnd"/>
      <w:r>
        <w:t>;</w:t>
      </w:r>
    </w:p>
    <w:p w14:paraId="13671F90" w14:textId="77777777" w:rsidR="00E93005" w:rsidRDefault="00E93005" w:rsidP="00E93005">
      <w:r>
        <w:tab/>
      </w:r>
      <w:proofErr w:type="spellStart"/>
      <w:proofErr w:type="gramStart"/>
      <w:r>
        <w:t>var</w:t>
      </w:r>
      <w:proofErr w:type="spellEnd"/>
      <w:proofErr w:type="gramEnd"/>
      <w:r>
        <w:t xml:space="preserve"> Female Tall Grade;</w:t>
      </w:r>
    </w:p>
    <w:p w14:paraId="763289BC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0BDAFADE" w14:textId="77777777" w:rsidR="00E93005" w:rsidRDefault="00E93005" w:rsidP="00E93005"/>
    <w:p w14:paraId="6AD6DD01" w14:textId="77777777" w:rsidR="00E93005" w:rsidRDefault="00E93005" w:rsidP="00E93005">
      <w:r>
        <w:t>FILENAME REFFILE '/folders/</w:t>
      </w:r>
      <w:proofErr w:type="spellStart"/>
      <w:r>
        <w:t>myfolders</w:t>
      </w:r>
      <w:proofErr w:type="spellEnd"/>
      <w:r>
        <w:t>/Chapter7_Clustering.xlsx';</w:t>
      </w:r>
    </w:p>
    <w:p w14:paraId="4FE95EB5" w14:textId="77777777" w:rsidR="00E93005" w:rsidRDefault="00E93005" w:rsidP="00E93005"/>
    <w:p w14:paraId="46E31C72" w14:textId="77777777" w:rsidR="00E93005" w:rsidRDefault="00E93005" w:rsidP="00E93005">
      <w:r>
        <w:t>PROC IMPORT DATAFILE=REFFILE</w:t>
      </w:r>
    </w:p>
    <w:p w14:paraId="11C72153" w14:textId="77777777" w:rsidR="00E93005" w:rsidRDefault="00E93005" w:rsidP="00E93005">
      <w:r>
        <w:tab/>
        <w:t>DBMS=XLSX</w:t>
      </w:r>
    </w:p>
    <w:p w14:paraId="1F5633D0" w14:textId="77777777" w:rsidR="00E93005" w:rsidRDefault="00E93005" w:rsidP="00E93005">
      <w:r>
        <w:tab/>
        <w:t>OUT=</w:t>
      </w:r>
      <w:proofErr w:type="spellStart"/>
      <w:r>
        <w:t>WORK.cluster_model</w:t>
      </w:r>
      <w:proofErr w:type="spellEnd"/>
      <w:r>
        <w:t>;</w:t>
      </w:r>
    </w:p>
    <w:p w14:paraId="490E710D" w14:textId="77777777" w:rsidR="00E93005" w:rsidRDefault="00E93005" w:rsidP="00E93005">
      <w:r>
        <w:tab/>
        <w:t>GETNAMES=YES;</w:t>
      </w:r>
    </w:p>
    <w:p w14:paraId="4A13EC4B" w14:textId="77777777" w:rsidR="00E93005" w:rsidRDefault="00E93005" w:rsidP="00E93005">
      <w:r>
        <w:t>RUN;</w:t>
      </w:r>
    </w:p>
    <w:p w14:paraId="795CDAA6" w14:textId="77777777" w:rsidR="00E93005" w:rsidRDefault="00E93005" w:rsidP="00E93005"/>
    <w:p w14:paraId="7A3D1799" w14:textId="77777777" w:rsidR="00E93005" w:rsidRDefault="00E93005" w:rsidP="00E93005">
      <w:r>
        <w:t>PROC CONTENTS DATA=</w:t>
      </w:r>
      <w:proofErr w:type="spellStart"/>
      <w:r>
        <w:t>WORK.cluster_model</w:t>
      </w:r>
      <w:proofErr w:type="spellEnd"/>
      <w:r>
        <w:t>; RUN;</w:t>
      </w:r>
    </w:p>
    <w:p w14:paraId="14BF4E2F" w14:textId="77777777" w:rsidR="00E93005" w:rsidRDefault="00E93005" w:rsidP="00E93005"/>
    <w:p w14:paraId="0A270F75" w14:textId="77777777" w:rsidR="00E93005" w:rsidRDefault="00E93005" w:rsidP="00E93005"/>
    <w:p w14:paraId="1788BFB1" w14:textId="77777777" w:rsidR="00E93005" w:rsidRDefault="00E93005" w:rsidP="00E93005">
      <w:r>
        <w:t xml:space="preserve">Proc </w:t>
      </w:r>
      <w:proofErr w:type="spellStart"/>
      <w:r>
        <w:t>varclus</w:t>
      </w:r>
      <w:proofErr w:type="spellEnd"/>
      <w:r>
        <w:t xml:space="preserve"> data=</w:t>
      </w:r>
      <w:proofErr w:type="spellStart"/>
      <w:r>
        <w:t>cluster_model</w:t>
      </w:r>
      <w:proofErr w:type="spellEnd"/>
      <w:r>
        <w:t>;</w:t>
      </w:r>
    </w:p>
    <w:p w14:paraId="742EA803" w14:textId="77777777" w:rsidR="00E93005" w:rsidRDefault="00E93005" w:rsidP="00E93005">
      <w:proofErr w:type="spellStart"/>
      <w:proofErr w:type="gramStart"/>
      <w:r>
        <w:t>var</w:t>
      </w:r>
      <w:proofErr w:type="spellEnd"/>
      <w:proofErr w:type="gramEnd"/>
      <w:r>
        <w:tab/>
        <w:t xml:space="preserve"> age </w:t>
      </w:r>
      <w:proofErr w:type="spellStart"/>
      <w:r>
        <w:t>aum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 xml:space="preserve"> </w:t>
      </w:r>
      <w:proofErr w:type="spellStart"/>
      <w:r>
        <w:t>investment_involvement</w:t>
      </w:r>
      <w:proofErr w:type="spellEnd"/>
      <w:r>
        <w:t xml:space="preserve"> </w:t>
      </w:r>
      <w:proofErr w:type="spellStart"/>
      <w:r>
        <w:t>complex_product</w:t>
      </w:r>
      <w:proofErr w:type="spellEnd"/>
      <w:r>
        <w:t>;</w:t>
      </w:r>
    </w:p>
    <w:p w14:paraId="3CF07C91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70E79BB7" w14:textId="77777777" w:rsidR="00E93005" w:rsidRDefault="00E93005" w:rsidP="00E93005"/>
    <w:p w14:paraId="004DC1E8" w14:textId="77777777" w:rsidR="00E93005" w:rsidRDefault="00E93005" w:rsidP="00E93005">
      <w:r>
        <w:t>Proc cluster data=</w:t>
      </w:r>
      <w:proofErr w:type="spellStart"/>
      <w:r>
        <w:t>cluster_model</w:t>
      </w:r>
      <w:proofErr w:type="spellEnd"/>
      <w:r>
        <w:t xml:space="preserve"> method=ward ccc pseudo out=tree </w:t>
      </w:r>
      <w:proofErr w:type="gramStart"/>
      <w:r>
        <w:t>plots(</w:t>
      </w:r>
      <w:proofErr w:type="gramEnd"/>
      <w:r>
        <w:t>MAXPOINTS=300);</w:t>
      </w:r>
    </w:p>
    <w:p w14:paraId="42148F83" w14:textId="77777777" w:rsidR="00E93005" w:rsidRDefault="00E93005" w:rsidP="00E93005">
      <w:r>
        <w:tab/>
      </w:r>
      <w:proofErr w:type="gramStart"/>
      <w:r>
        <w:t>id</w:t>
      </w:r>
      <w:proofErr w:type="gramEnd"/>
      <w:r>
        <w:t xml:space="preserve"> </w:t>
      </w:r>
      <w:proofErr w:type="spellStart"/>
      <w:r>
        <w:t>custid</w:t>
      </w:r>
      <w:proofErr w:type="spellEnd"/>
      <w:r>
        <w:t>;</w:t>
      </w:r>
    </w:p>
    <w:p w14:paraId="29D27134" w14:textId="77777777" w:rsidR="00E93005" w:rsidRDefault="00E93005" w:rsidP="00E93005">
      <w:r>
        <w:tab/>
      </w:r>
      <w:proofErr w:type="spellStart"/>
      <w:proofErr w:type="gramStart"/>
      <w:r>
        <w:t>var</w:t>
      </w:r>
      <w:proofErr w:type="spellEnd"/>
      <w:proofErr w:type="gramEnd"/>
      <w:r>
        <w:t xml:space="preserve"> age </w:t>
      </w:r>
      <w:proofErr w:type="spellStart"/>
      <w:r>
        <w:t>aum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 xml:space="preserve"> </w:t>
      </w:r>
      <w:proofErr w:type="spellStart"/>
      <w:r>
        <w:t>investment_involvement</w:t>
      </w:r>
      <w:proofErr w:type="spellEnd"/>
      <w:r>
        <w:tab/>
      </w:r>
      <w:proofErr w:type="spellStart"/>
      <w:r>
        <w:t>complex_product</w:t>
      </w:r>
      <w:proofErr w:type="spellEnd"/>
      <w:r>
        <w:t>;</w:t>
      </w:r>
    </w:p>
    <w:p w14:paraId="094DAD3D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03FBAC5E" w14:textId="77777777" w:rsidR="00E93005" w:rsidRDefault="00E93005" w:rsidP="00E93005"/>
    <w:p w14:paraId="69105642" w14:textId="77777777" w:rsidR="00E93005" w:rsidRDefault="00E93005" w:rsidP="00E93005">
      <w:r>
        <w:t xml:space="preserve">Proc tree data = tree out = </w:t>
      </w:r>
      <w:proofErr w:type="spellStart"/>
      <w:r>
        <w:t>cluster_output</w:t>
      </w:r>
      <w:proofErr w:type="spellEnd"/>
      <w:r>
        <w:t xml:space="preserve"> </w:t>
      </w:r>
      <w:proofErr w:type="spellStart"/>
      <w:r>
        <w:t>nclusters</w:t>
      </w:r>
      <w:proofErr w:type="spellEnd"/>
      <w:r>
        <w:t>=5;</w:t>
      </w:r>
    </w:p>
    <w:p w14:paraId="32CA0016" w14:textId="77777777" w:rsidR="00E93005" w:rsidRDefault="00E93005" w:rsidP="00E93005">
      <w:r>
        <w:tab/>
        <w:t xml:space="preserve">Id </w:t>
      </w:r>
      <w:proofErr w:type="spellStart"/>
      <w:r>
        <w:t>custid</w:t>
      </w:r>
      <w:proofErr w:type="spellEnd"/>
      <w:r>
        <w:t>;</w:t>
      </w:r>
    </w:p>
    <w:p w14:paraId="0A722B3B" w14:textId="77777777" w:rsidR="00E93005" w:rsidRDefault="00E93005" w:rsidP="00E93005">
      <w:r>
        <w:tab/>
        <w:t xml:space="preserve">Copy age </w:t>
      </w:r>
      <w:proofErr w:type="spellStart"/>
      <w:proofErr w:type="gramStart"/>
      <w:r>
        <w:t>aum</w:t>
      </w:r>
      <w:proofErr w:type="spellEnd"/>
      <w:proofErr w:type="gram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</w:p>
    <w:p w14:paraId="58F124BD" w14:textId="77777777" w:rsidR="00E93005" w:rsidRDefault="00E93005" w:rsidP="00E93005">
      <w:r>
        <w:tab/>
      </w:r>
      <w:r>
        <w:tab/>
      </w:r>
      <w:proofErr w:type="spellStart"/>
      <w:r>
        <w:t>investment_involvement</w:t>
      </w:r>
      <w:proofErr w:type="spellEnd"/>
      <w:r>
        <w:t xml:space="preserve"> </w:t>
      </w:r>
      <w:proofErr w:type="spellStart"/>
      <w:r>
        <w:t>complex_product</w:t>
      </w:r>
      <w:proofErr w:type="spellEnd"/>
      <w:r>
        <w:t>;</w:t>
      </w:r>
    </w:p>
    <w:p w14:paraId="361B4A3E" w14:textId="77777777" w:rsidR="00E93005" w:rsidRDefault="00E93005" w:rsidP="00E93005">
      <w:r>
        <w:t>Run;</w:t>
      </w:r>
    </w:p>
    <w:p w14:paraId="4FFBEF5C" w14:textId="77777777" w:rsidR="00E93005" w:rsidRDefault="00E93005" w:rsidP="00E93005"/>
    <w:p w14:paraId="0F1A772A" w14:textId="77777777" w:rsidR="00E93005" w:rsidRDefault="00E93005" w:rsidP="00E93005">
      <w:proofErr w:type="gramStart"/>
      <w:r>
        <w:lastRenderedPageBreak/>
        <w:t>proc</w:t>
      </w:r>
      <w:proofErr w:type="gramEnd"/>
      <w:r>
        <w:t xml:space="preserve"> print data=</w:t>
      </w:r>
      <w:proofErr w:type="spellStart"/>
      <w:r>
        <w:t>cluster_output</w:t>
      </w:r>
      <w:proofErr w:type="spellEnd"/>
      <w:r>
        <w:t>(drop=</w:t>
      </w:r>
      <w:proofErr w:type="spellStart"/>
      <w:r>
        <w:t>clusname</w:t>
      </w:r>
      <w:proofErr w:type="spellEnd"/>
      <w:r>
        <w:t>);</w:t>
      </w:r>
    </w:p>
    <w:p w14:paraId="055A3877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7134D52A" w14:textId="77777777" w:rsidR="00E93005" w:rsidRDefault="00E93005" w:rsidP="00E93005"/>
    <w:p w14:paraId="12E2A558" w14:textId="77777777" w:rsidR="00E93005" w:rsidRDefault="00E93005" w:rsidP="00E93005">
      <w:r>
        <w:t>/*Age and AUM have been dropped in the model*/</w:t>
      </w:r>
    </w:p>
    <w:p w14:paraId="1BEDE8D4" w14:textId="77777777" w:rsidR="00E93005" w:rsidRDefault="00E93005" w:rsidP="00E93005">
      <w:r>
        <w:t xml:space="preserve">Proc </w:t>
      </w:r>
      <w:proofErr w:type="spellStart"/>
      <w:r>
        <w:t>varclus</w:t>
      </w:r>
      <w:proofErr w:type="spellEnd"/>
      <w:r>
        <w:t xml:space="preserve"> data=</w:t>
      </w:r>
      <w:proofErr w:type="spellStart"/>
      <w:r>
        <w:t>cluster_model</w:t>
      </w:r>
      <w:proofErr w:type="spellEnd"/>
      <w:r>
        <w:t>;</w:t>
      </w:r>
    </w:p>
    <w:p w14:paraId="1109C7EA" w14:textId="77777777" w:rsidR="00E93005" w:rsidRDefault="00E93005" w:rsidP="00E93005">
      <w:r>
        <w:tab/>
      </w:r>
      <w:proofErr w:type="spellStart"/>
      <w:r>
        <w:t>Var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ab/>
      </w:r>
      <w:r>
        <w:tab/>
      </w:r>
      <w:r>
        <w:tab/>
      </w:r>
      <w:proofErr w:type="spellStart"/>
      <w:r>
        <w:t>investment_involvement</w:t>
      </w:r>
      <w:proofErr w:type="spellEnd"/>
      <w:r>
        <w:tab/>
      </w:r>
      <w:proofErr w:type="spellStart"/>
      <w:r>
        <w:t>complex_product</w:t>
      </w:r>
      <w:proofErr w:type="spellEnd"/>
      <w:r>
        <w:t>;</w:t>
      </w:r>
    </w:p>
    <w:p w14:paraId="188B8C00" w14:textId="3F4706A4" w:rsidR="00E93005" w:rsidRDefault="00E93005" w:rsidP="00E93005">
      <w:proofErr w:type="gramStart"/>
      <w:r>
        <w:t>run</w:t>
      </w:r>
      <w:proofErr w:type="gramEnd"/>
      <w:r>
        <w:t>;</w:t>
      </w:r>
      <w:bookmarkStart w:id="0" w:name="_GoBack"/>
      <w:bookmarkEnd w:id="0"/>
    </w:p>
    <w:p w14:paraId="0569BA38" w14:textId="77777777" w:rsidR="00E93005" w:rsidRDefault="00E93005" w:rsidP="00E93005"/>
    <w:p w14:paraId="115C05CC" w14:textId="77777777" w:rsidR="00E93005" w:rsidRDefault="00E93005" w:rsidP="00E93005"/>
    <w:p w14:paraId="12572414" w14:textId="5CC0F343" w:rsidR="00E93005" w:rsidRDefault="00E93005" w:rsidP="00E93005">
      <w:r>
        <w:t>/*Clustering*/</w:t>
      </w:r>
    </w:p>
    <w:p w14:paraId="6A1A7302" w14:textId="77777777" w:rsidR="00E93005" w:rsidRDefault="00E93005" w:rsidP="00E93005">
      <w:proofErr w:type="gramStart"/>
      <w:r>
        <w:t>data</w:t>
      </w:r>
      <w:proofErr w:type="gramEnd"/>
      <w:r>
        <w:t xml:space="preserve"> class;</w:t>
      </w:r>
    </w:p>
    <w:p w14:paraId="13BAF596" w14:textId="77777777" w:rsidR="00E93005" w:rsidRDefault="00E93005" w:rsidP="00E93005">
      <w:r>
        <w:tab/>
      </w:r>
      <w:proofErr w:type="gramStart"/>
      <w:r>
        <w:t>input</w:t>
      </w:r>
      <w:proofErr w:type="gramEnd"/>
      <w:r>
        <w:t xml:space="preserve"> id female tall grade;</w:t>
      </w:r>
    </w:p>
    <w:p w14:paraId="066C3783" w14:textId="77777777" w:rsidR="00E93005" w:rsidRDefault="00E93005" w:rsidP="00E93005">
      <w:proofErr w:type="spellStart"/>
      <w:proofErr w:type="gramStart"/>
      <w:r>
        <w:t>datalines</w:t>
      </w:r>
      <w:proofErr w:type="spellEnd"/>
      <w:proofErr w:type="gramEnd"/>
      <w:r>
        <w:t>;</w:t>
      </w:r>
    </w:p>
    <w:p w14:paraId="009A6307" w14:textId="77777777" w:rsidR="00E93005" w:rsidRDefault="00E93005" w:rsidP="00E93005">
      <w:r>
        <w:t>1 1 1 3</w:t>
      </w:r>
    </w:p>
    <w:p w14:paraId="3DD5AD21" w14:textId="77777777" w:rsidR="00E93005" w:rsidRDefault="00E93005" w:rsidP="00E93005">
      <w:r>
        <w:t>2 0 3 1</w:t>
      </w:r>
    </w:p>
    <w:p w14:paraId="495F9D8F" w14:textId="77777777" w:rsidR="00E93005" w:rsidRDefault="00E93005" w:rsidP="00E93005">
      <w:r>
        <w:t>3 0 3 1</w:t>
      </w:r>
    </w:p>
    <w:p w14:paraId="742C62B1" w14:textId="77777777" w:rsidR="00E93005" w:rsidRDefault="00E93005" w:rsidP="00E93005">
      <w:r>
        <w:t>4 0 1 1</w:t>
      </w:r>
    </w:p>
    <w:p w14:paraId="65D32825" w14:textId="77777777" w:rsidR="00E93005" w:rsidRDefault="00E93005" w:rsidP="00E93005">
      <w:r>
        <w:t>5 1 2 4</w:t>
      </w:r>
    </w:p>
    <w:p w14:paraId="70B7F96B" w14:textId="77777777" w:rsidR="00E93005" w:rsidRDefault="00E93005" w:rsidP="00E93005">
      <w:r>
        <w:t>6 1 2 4</w:t>
      </w:r>
    </w:p>
    <w:p w14:paraId="5CE85FE0" w14:textId="77777777" w:rsidR="00E93005" w:rsidRDefault="00E93005" w:rsidP="00E93005">
      <w:r>
        <w:t>;</w:t>
      </w:r>
    </w:p>
    <w:p w14:paraId="59B304B1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43C7DEDB" w14:textId="77777777" w:rsidR="00E93005" w:rsidRDefault="00E93005" w:rsidP="00E93005"/>
    <w:p w14:paraId="65BD4841" w14:textId="77777777" w:rsidR="00E93005" w:rsidRDefault="00E93005" w:rsidP="00E93005">
      <w:proofErr w:type="gramStart"/>
      <w:r>
        <w:t>proc</w:t>
      </w:r>
      <w:proofErr w:type="gramEnd"/>
      <w:r>
        <w:t xml:space="preserve"> cluster data=class method=centroid out=tree;</w:t>
      </w:r>
    </w:p>
    <w:p w14:paraId="2989D782" w14:textId="77777777" w:rsidR="00E93005" w:rsidRDefault="00E93005" w:rsidP="00E93005">
      <w:r>
        <w:tab/>
      </w:r>
      <w:proofErr w:type="gramStart"/>
      <w:r>
        <w:t>id</w:t>
      </w:r>
      <w:proofErr w:type="gramEnd"/>
      <w:r>
        <w:t xml:space="preserve"> </w:t>
      </w:r>
      <w:proofErr w:type="spellStart"/>
      <w:r>
        <w:t>id</w:t>
      </w:r>
      <w:proofErr w:type="spellEnd"/>
      <w:r>
        <w:t>;</w:t>
      </w:r>
    </w:p>
    <w:p w14:paraId="281D4D4D" w14:textId="77777777" w:rsidR="00E93005" w:rsidRDefault="00E93005" w:rsidP="00E93005">
      <w:r>
        <w:tab/>
      </w:r>
      <w:proofErr w:type="spellStart"/>
      <w:proofErr w:type="gramStart"/>
      <w:r>
        <w:t>var</w:t>
      </w:r>
      <w:proofErr w:type="spellEnd"/>
      <w:proofErr w:type="gramEnd"/>
      <w:r>
        <w:t xml:space="preserve"> Female Tall Grade;</w:t>
      </w:r>
    </w:p>
    <w:p w14:paraId="072B49DC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22BD29F5" w14:textId="77777777" w:rsidR="00E93005" w:rsidRDefault="00E93005" w:rsidP="00E93005"/>
    <w:p w14:paraId="4DFF55D9" w14:textId="77777777" w:rsidR="00E93005" w:rsidRDefault="00E93005" w:rsidP="00E93005">
      <w:r>
        <w:t>FILENAME REFFILE '/folders/</w:t>
      </w:r>
      <w:proofErr w:type="spellStart"/>
      <w:r>
        <w:t>myfolders</w:t>
      </w:r>
      <w:proofErr w:type="spellEnd"/>
      <w:r>
        <w:t>/Chapter7_Clustering.xlsx';</w:t>
      </w:r>
    </w:p>
    <w:p w14:paraId="578D485D" w14:textId="77777777" w:rsidR="00E93005" w:rsidRDefault="00E93005" w:rsidP="00E93005"/>
    <w:p w14:paraId="621DEC27" w14:textId="77777777" w:rsidR="00E93005" w:rsidRDefault="00E93005" w:rsidP="00E93005">
      <w:r>
        <w:t>PROC IMPORT DATAFILE=REFFILE</w:t>
      </w:r>
    </w:p>
    <w:p w14:paraId="30F9823D" w14:textId="77777777" w:rsidR="00E93005" w:rsidRDefault="00E93005" w:rsidP="00E93005">
      <w:r>
        <w:tab/>
        <w:t>DBMS=XLSX</w:t>
      </w:r>
    </w:p>
    <w:p w14:paraId="6F06317A" w14:textId="77777777" w:rsidR="00E93005" w:rsidRDefault="00E93005" w:rsidP="00E93005">
      <w:r>
        <w:tab/>
        <w:t>OUT=</w:t>
      </w:r>
      <w:proofErr w:type="spellStart"/>
      <w:r>
        <w:t>WORK.cluster_model</w:t>
      </w:r>
      <w:proofErr w:type="spellEnd"/>
      <w:r>
        <w:t>;</w:t>
      </w:r>
    </w:p>
    <w:p w14:paraId="5BA514EC" w14:textId="77777777" w:rsidR="00E93005" w:rsidRDefault="00E93005" w:rsidP="00E93005">
      <w:r>
        <w:tab/>
        <w:t>GETNAMES=YES;</w:t>
      </w:r>
    </w:p>
    <w:p w14:paraId="67208876" w14:textId="77777777" w:rsidR="00E93005" w:rsidRDefault="00E93005" w:rsidP="00E93005">
      <w:r>
        <w:t>RUN;</w:t>
      </w:r>
    </w:p>
    <w:p w14:paraId="661FF1D4" w14:textId="77777777" w:rsidR="00E93005" w:rsidRDefault="00E93005" w:rsidP="00E93005"/>
    <w:p w14:paraId="728D3F7C" w14:textId="77777777" w:rsidR="00E93005" w:rsidRDefault="00E93005" w:rsidP="00E93005">
      <w:r>
        <w:t>PROC CONTENTS DATA=</w:t>
      </w:r>
      <w:proofErr w:type="spellStart"/>
      <w:r>
        <w:t>WORK.cluster_model</w:t>
      </w:r>
      <w:proofErr w:type="spellEnd"/>
      <w:r>
        <w:t>; RUN;</w:t>
      </w:r>
    </w:p>
    <w:p w14:paraId="2FC96059" w14:textId="77777777" w:rsidR="00E93005" w:rsidRDefault="00E93005" w:rsidP="00E93005"/>
    <w:p w14:paraId="5B820A2D" w14:textId="77777777" w:rsidR="00E93005" w:rsidRDefault="00E93005" w:rsidP="00E93005"/>
    <w:p w14:paraId="26CD4401" w14:textId="77777777" w:rsidR="00E93005" w:rsidRDefault="00E93005" w:rsidP="00E93005">
      <w:r>
        <w:t xml:space="preserve">Proc </w:t>
      </w:r>
      <w:proofErr w:type="spellStart"/>
      <w:r>
        <w:t>varclus</w:t>
      </w:r>
      <w:proofErr w:type="spellEnd"/>
      <w:r>
        <w:t xml:space="preserve"> data=</w:t>
      </w:r>
      <w:proofErr w:type="spellStart"/>
      <w:r>
        <w:t>cluster_model</w:t>
      </w:r>
      <w:proofErr w:type="spellEnd"/>
      <w:r>
        <w:t>;</w:t>
      </w:r>
    </w:p>
    <w:p w14:paraId="2BB6A42B" w14:textId="77777777" w:rsidR="00E93005" w:rsidRDefault="00E93005" w:rsidP="00E93005">
      <w:proofErr w:type="spellStart"/>
      <w:proofErr w:type="gramStart"/>
      <w:r>
        <w:t>var</w:t>
      </w:r>
      <w:proofErr w:type="spellEnd"/>
      <w:proofErr w:type="gramEnd"/>
      <w:r>
        <w:tab/>
        <w:t xml:space="preserve"> age </w:t>
      </w:r>
      <w:proofErr w:type="spellStart"/>
      <w:r>
        <w:t>aum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 xml:space="preserve"> </w:t>
      </w:r>
      <w:proofErr w:type="spellStart"/>
      <w:r>
        <w:t>investment_involvement</w:t>
      </w:r>
      <w:proofErr w:type="spellEnd"/>
      <w:r>
        <w:t xml:space="preserve"> </w:t>
      </w:r>
      <w:proofErr w:type="spellStart"/>
      <w:r>
        <w:t>complex_product</w:t>
      </w:r>
      <w:proofErr w:type="spellEnd"/>
      <w:r>
        <w:t>;</w:t>
      </w:r>
    </w:p>
    <w:p w14:paraId="18C4DC3E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5341E919" w14:textId="77777777" w:rsidR="00E93005" w:rsidRDefault="00E93005" w:rsidP="00E93005"/>
    <w:p w14:paraId="2298553A" w14:textId="77777777" w:rsidR="00E93005" w:rsidRDefault="00E93005" w:rsidP="00E93005">
      <w:r>
        <w:t>Proc cluster data=</w:t>
      </w:r>
      <w:proofErr w:type="spellStart"/>
      <w:r>
        <w:t>cluster_model</w:t>
      </w:r>
      <w:proofErr w:type="spellEnd"/>
      <w:r>
        <w:t xml:space="preserve"> method=ward ccc pseudo out=tree </w:t>
      </w:r>
      <w:proofErr w:type="gramStart"/>
      <w:r>
        <w:t>plots(</w:t>
      </w:r>
      <w:proofErr w:type="gramEnd"/>
      <w:r>
        <w:t>MAXPOINTS=300);</w:t>
      </w:r>
    </w:p>
    <w:p w14:paraId="490A5030" w14:textId="77777777" w:rsidR="00E93005" w:rsidRDefault="00E93005" w:rsidP="00E93005">
      <w:r>
        <w:tab/>
      </w:r>
      <w:proofErr w:type="gramStart"/>
      <w:r>
        <w:t>id</w:t>
      </w:r>
      <w:proofErr w:type="gramEnd"/>
      <w:r>
        <w:t xml:space="preserve"> </w:t>
      </w:r>
      <w:proofErr w:type="spellStart"/>
      <w:r>
        <w:t>custid</w:t>
      </w:r>
      <w:proofErr w:type="spellEnd"/>
      <w:r>
        <w:t>;</w:t>
      </w:r>
    </w:p>
    <w:p w14:paraId="2BB30B2B" w14:textId="77777777" w:rsidR="00E93005" w:rsidRDefault="00E93005" w:rsidP="00E93005">
      <w:r>
        <w:lastRenderedPageBreak/>
        <w:tab/>
      </w:r>
      <w:proofErr w:type="spellStart"/>
      <w:proofErr w:type="gramStart"/>
      <w:r>
        <w:t>var</w:t>
      </w:r>
      <w:proofErr w:type="spellEnd"/>
      <w:proofErr w:type="gramEnd"/>
      <w:r>
        <w:t xml:space="preserve"> age </w:t>
      </w:r>
      <w:proofErr w:type="spellStart"/>
      <w:r>
        <w:t>aum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 xml:space="preserve"> </w:t>
      </w:r>
      <w:proofErr w:type="spellStart"/>
      <w:r>
        <w:t>investment_involvement</w:t>
      </w:r>
      <w:proofErr w:type="spellEnd"/>
      <w:r>
        <w:tab/>
      </w:r>
      <w:proofErr w:type="spellStart"/>
      <w:r>
        <w:t>complex_product</w:t>
      </w:r>
      <w:proofErr w:type="spellEnd"/>
      <w:r>
        <w:t>;</w:t>
      </w:r>
    </w:p>
    <w:p w14:paraId="0EC04046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006E7422" w14:textId="77777777" w:rsidR="00E93005" w:rsidRDefault="00E93005" w:rsidP="00E93005"/>
    <w:p w14:paraId="2869E065" w14:textId="77777777" w:rsidR="00E93005" w:rsidRDefault="00E93005" w:rsidP="00E93005">
      <w:r>
        <w:t xml:space="preserve">Proc tree data = tree out = </w:t>
      </w:r>
      <w:proofErr w:type="spellStart"/>
      <w:r>
        <w:t>cluster_output</w:t>
      </w:r>
      <w:proofErr w:type="spellEnd"/>
      <w:r>
        <w:t xml:space="preserve"> </w:t>
      </w:r>
      <w:proofErr w:type="spellStart"/>
      <w:r>
        <w:t>nclusters</w:t>
      </w:r>
      <w:proofErr w:type="spellEnd"/>
      <w:r>
        <w:t>=5;</w:t>
      </w:r>
    </w:p>
    <w:p w14:paraId="00D24455" w14:textId="77777777" w:rsidR="00E93005" w:rsidRDefault="00E93005" w:rsidP="00E93005">
      <w:r>
        <w:tab/>
        <w:t xml:space="preserve">Id </w:t>
      </w:r>
      <w:proofErr w:type="spellStart"/>
      <w:r>
        <w:t>custid</w:t>
      </w:r>
      <w:proofErr w:type="spellEnd"/>
      <w:r>
        <w:t>;</w:t>
      </w:r>
    </w:p>
    <w:p w14:paraId="1D94345B" w14:textId="77777777" w:rsidR="00E93005" w:rsidRDefault="00E93005" w:rsidP="00E93005">
      <w:r>
        <w:tab/>
        <w:t xml:space="preserve">Copy age </w:t>
      </w:r>
      <w:proofErr w:type="spellStart"/>
      <w:proofErr w:type="gramStart"/>
      <w:r>
        <w:t>aum</w:t>
      </w:r>
      <w:proofErr w:type="spellEnd"/>
      <w:proofErr w:type="gram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</w:p>
    <w:p w14:paraId="59A93D1F" w14:textId="77777777" w:rsidR="00E93005" w:rsidRDefault="00E93005" w:rsidP="00E93005">
      <w:r>
        <w:tab/>
      </w:r>
      <w:r>
        <w:tab/>
      </w:r>
      <w:proofErr w:type="spellStart"/>
      <w:r>
        <w:t>investment_involvement</w:t>
      </w:r>
      <w:proofErr w:type="spellEnd"/>
      <w:r>
        <w:t xml:space="preserve"> </w:t>
      </w:r>
      <w:proofErr w:type="spellStart"/>
      <w:r>
        <w:t>complex_product</w:t>
      </w:r>
      <w:proofErr w:type="spellEnd"/>
      <w:r>
        <w:t>;</w:t>
      </w:r>
    </w:p>
    <w:p w14:paraId="4C9AA27B" w14:textId="77777777" w:rsidR="00E93005" w:rsidRDefault="00E93005" w:rsidP="00E93005">
      <w:r>
        <w:t>Run;</w:t>
      </w:r>
    </w:p>
    <w:p w14:paraId="635828D1" w14:textId="77777777" w:rsidR="00E93005" w:rsidRDefault="00E93005" w:rsidP="00E93005"/>
    <w:p w14:paraId="4822B57D" w14:textId="77777777" w:rsidR="00E93005" w:rsidRDefault="00E93005" w:rsidP="00E93005">
      <w:proofErr w:type="gramStart"/>
      <w:r>
        <w:t>proc</w:t>
      </w:r>
      <w:proofErr w:type="gramEnd"/>
      <w:r>
        <w:t xml:space="preserve"> print data=</w:t>
      </w:r>
      <w:proofErr w:type="spellStart"/>
      <w:r>
        <w:t>cluster_output</w:t>
      </w:r>
      <w:proofErr w:type="spellEnd"/>
      <w:r>
        <w:t>(drop=</w:t>
      </w:r>
      <w:proofErr w:type="spellStart"/>
      <w:r>
        <w:t>clusname</w:t>
      </w:r>
      <w:proofErr w:type="spellEnd"/>
      <w:r>
        <w:t>);</w:t>
      </w:r>
    </w:p>
    <w:p w14:paraId="769954E6" w14:textId="77777777" w:rsidR="00E93005" w:rsidRDefault="00E93005" w:rsidP="00E93005">
      <w:proofErr w:type="gramStart"/>
      <w:r>
        <w:t>run</w:t>
      </w:r>
      <w:proofErr w:type="gramEnd"/>
      <w:r>
        <w:t>;</w:t>
      </w:r>
    </w:p>
    <w:p w14:paraId="735AE93F" w14:textId="77777777" w:rsidR="00E93005" w:rsidRDefault="00E93005" w:rsidP="00E93005"/>
    <w:p w14:paraId="01B31319" w14:textId="77777777" w:rsidR="00E93005" w:rsidRDefault="00E93005" w:rsidP="00E93005">
      <w:r>
        <w:t>/*Age and AUM have been dropped in the model*/</w:t>
      </w:r>
    </w:p>
    <w:p w14:paraId="4DF04746" w14:textId="77777777" w:rsidR="00E93005" w:rsidRDefault="00E93005" w:rsidP="00E93005">
      <w:r>
        <w:t xml:space="preserve">Proc </w:t>
      </w:r>
      <w:proofErr w:type="spellStart"/>
      <w:r>
        <w:t>varclus</w:t>
      </w:r>
      <w:proofErr w:type="spellEnd"/>
      <w:r>
        <w:t xml:space="preserve"> data=</w:t>
      </w:r>
      <w:proofErr w:type="spellStart"/>
      <w:r>
        <w:t>cluster_model</w:t>
      </w:r>
      <w:proofErr w:type="spellEnd"/>
      <w:r>
        <w:t>;</w:t>
      </w:r>
    </w:p>
    <w:p w14:paraId="15EB342F" w14:textId="77777777" w:rsidR="00E93005" w:rsidRDefault="00E93005" w:rsidP="00E93005">
      <w:r>
        <w:tab/>
      </w:r>
      <w:proofErr w:type="spellStart"/>
      <w:r>
        <w:t>Var</w:t>
      </w:r>
      <w:proofErr w:type="spellEnd"/>
      <w:r>
        <w:t xml:space="preserve"> </w:t>
      </w:r>
      <w:proofErr w:type="spellStart"/>
      <w:r>
        <w:t>risk_appetite</w:t>
      </w:r>
      <w:proofErr w:type="spellEnd"/>
      <w:r>
        <w:t xml:space="preserve"> </w:t>
      </w:r>
      <w:proofErr w:type="spellStart"/>
      <w:r>
        <w:t>fund_performance</w:t>
      </w:r>
      <w:proofErr w:type="spellEnd"/>
      <w:r>
        <w:t xml:space="preserve"> </w:t>
      </w:r>
      <w:proofErr w:type="spellStart"/>
      <w:r>
        <w:t>investment_potential</w:t>
      </w:r>
      <w:proofErr w:type="spellEnd"/>
      <w:r>
        <w:tab/>
      </w:r>
      <w:r>
        <w:tab/>
      </w:r>
      <w:r>
        <w:tab/>
      </w:r>
      <w:proofErr w:type="spellStart"/>
      <w:r>
        <w:t>investment_involvement</w:t>
      </w:r>
      <w:proofErr w:type="spellEnd"/>
      <w:r>
        <w:tab/>
      </w:r>
      <w:proofErr w:type="spellStart"/>
      <w:r>
        <w:t>complex_product</w:t>
      </w:r>
      <w:proofErr w:type="spellEnd"/>
      <w:r>
        <w:t>;</w:t>
      </w:r>
    </w:p>
    <w:p w14:paraId="340FC9E4" w14:textId="7B3D9AD4" w:rsidR="00E93005" w:rsidRPr="00E93005" w:rsidRDefault="00E93005" w:rsidP="00E93005">
      <w:proofErr w:type="gramStart"/>
      <w:r>
        <w:t>run</w:t>
      </w:r>
      <w:proofErr w:type="gramEnd"/>
      <w:r>
        <w:t>;</w:t>
      </w:r>
    </w:p>
    <w:sectPr w:rsidR="00E93005" w:rsidRPr="00E93005" w:rsidSect="00EE07F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sDAyNzQ0MzE0MDdQ0lEKTi0uzszPAykwrAUA1za/ACwAAAA="/>
  </w:docVars>
  <w:rsids>
    <w:rsidRoot w:val="000D469B"/>
    <w:rsid w:val="000D469B"/>
    <w:rsid w:val="00A96E97"/>
    <w:rsid w:val="00C97994"/>
    <w:rsid w:val="00E93005"/>
    <w:rsid w:val="00EE07F9"/>
    <w:rsid w:val="00FD4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196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Gulati</dc:creator>
  <cp:lastModifiedBy>Harish Gulati</cp:lastModifiedBy>
  <cp:revision>3</cp:revision>
  <dcterms:created xsi:type="dcterms:W3CDTF">2018-05-16T02:08:00Z</dcterms:created>
  <dcterms:modified xsi:type="dcterms:W3CDTF">2018-05-16T02:10:00Z</dcterms:modified>
</cp:coreProperties>
</file>